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9B183" w14:textId="77777777" w:rsidR="008229FF" w:rsidRPr="00C12E93" w:rsidRDefault="008229FF" w:rsidP="008229F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For this assignment, identify a class of students in terms of grade level, K-8, and number of students in the class. Create a 10-12 slide digital presentation for the first day of school that will demonstrate how you will introduce expectations, processes, and diversity to your class</w:t>
      </w:r>
      <w:proofErr w:type="gramStart"/>
      <w:r w:rsidRPr="00C12E93">
        <w:rPr>
          <w:rFonts w:eastAsia="Times New Roman"/>
          <w:color w:val="414141"/>
          <w:spacing w:val="2"/>
        </w:rPr>
        <w:t>.  </w:t>
      </w:r>
      <w:proofErr w:type="gramEnd"/>
    </w:p>
    <w:p w14:paraId="491BADC1" w14:textId="77777777" w:rsidR="008229FF" w:rsidRPr="00C12E93" w:rsidRDefault="008229FF" w:rsidP="008229F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45E5A3AC" w14:textId="77777777" w:rsidR="008229FF" w:rsidRPr="00C12E93" w:rsidRDefault="008229FF" w:rsidP="008229F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15C4E02B" w14:textId="77777777" w:rsidR="008229FF" w:rsidRPr="00C12E93" w:rsidRDefault="008229FF" w:rsidP="008229FF">
      <w:pPr>
        <w:numPr>
          <w:ilvl w:val="0"/>
          <w:numId w:val="1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3CD88D90" w14:textId="77777777" w:rsidR="008229FF" w:rsidRPr="00C12E93" w:rsidRDefault="008229FF" w:rsidP="008229FF">
      <w:pPr>
        <w:numPr>
          <w:ilvl w:val="0"/>
          <w:numId w:val="1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5ABBB324" w14:textId="77777777" w:rsidR="008229FF" w:rsidRPr="00C12E93" w:rsidRDefault="008229FF" w:rsidP="008229FF">
      <w:pPr>
        <w:numPr>
          <w:ilvl w:val="0"/>
          <w:numId w:val="1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6DD44025" w14:textId="77777777" w:rsidR="008229FF" w:rsidRPr="00C12E93" w:rsidRDefault="008229FF" w:rsidP="008229FF">
      <w:pPr>
        <w:numPr>
          <w:ilvl w:val="0"/>
          <w:numId w:val="1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02ADC401" w14:textId="77777777" w:rsidR="008229FF" w:rsidRPr="00C12E93" w:rsidRDefault="008229FF" w:rsidP="008229F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171FF7EE" w14:textId="72E549FE" w:rsidR="00964E27" w:rsidRDefault="00964E27" w:rsidP="00435031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7D15"/>
    <w:multiLevelType w:val="multilevel"/>
    <w:tmpl w:val="9E82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B87F6C"/>
    <w:multiLevelType w:val="multilevel"/>
    <w:tmpl w:val="334C3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4"/>
  </w:num>
  <w:num w:numId="2">
    <w:abstractNumId w:val="8"/>
  </w:num>
  <w:num w:numId="3">
    <w:abstractNumId w:val="2"/>
  </w:num>
  <w:num w:numId="4">
    <w:abstractNumId w:val="12"/>
  </w:num>
  <w:num w:numId="5">
    <w:abstractNumId w:val="7"/>
  </w:num>
  <w:num w:numId="6">
    <w:abstractNumId w:val="3"/>
  </w:num>
  <w:num w:numId="7">
    <w:abstractNumId w:val="10"/>
  </w:num>
  <w:num w:numId="8">
    <w:abstractNumId w:val="11"/>
  </w:num>
  <w:num w:numId="9">
    <w:abstractNumId w:val="1"/>
  </w:num>
  <w:num w:numId="10">
    <w:abstractNumId w:val="9"/>
  </w:num>
  <w:num w:numId="11">
    <w:abstractNumId w:val="5"/>
  </w:num>
  <w:num w:numId="12">
    <w:abstractNumId w:val="13"/>
  </w:num>
  <w:num w:numId="13">
    <w:abstractNumId w:val="16"/>
  </w:num>
  <w:num w:numId="14">
    <w:abstractNumId w:val="4"/>
  </w:num>
  <w:num w:numId="15">
    <w:abstractNumId w:val="6"/>
  </w:num>
  <w:num w:numId="16">
    <w:abstractNumId w:val="1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1F1F7A"/>
    <w:rsid w:val="00220791"/>
    <w:rsid w:val="002235C1"/>
    <w:rsid w:val="003D179D"/>
    <w:rsid w:val="00435031"/>
    <w:rsid w:val="00487F51"/>
    <w:rsid w:val="004A2581"/>
    <w:rsid w:val="004B460D"/>
    <w:rsid w:val="004F6D24"/>
    <w:rsid w:val="0050178B"/>
    <w:rsid w:val="005C1AEC"/>
    <w:rsid w:val="006041F9"/>
    <w:rsid w:val="006A53F1"/>
    <w:rsid w:val="006F4834"/>
    <w:rsid w:val="007D3DD6"/>
    <w:rsid w:val="008229FF"/>
    <w:rsid w:val="0084235F"/>
    <w:rsid w:val="008702FF"/>
    <w:rsid w:val="00891CD5"/>
    <w:rsid w:val="008E2E99"/>
    <w:rsid w:val="00964E27"/>
    <w:rsid w:val="009E66D3"/>
    <w:rsid w:val="00B417CB"/>
    <w:rsid w:val="00BF67AC"/>
    <w:rsid w:val="00C10B5E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9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9:01:00Z</dcterms:created>
  <dcterms:modified xsi:type="dcterms:W3CDTF">2021-11-11T09:01:00Z</dcterms:modified>
</cp:coreProperties>
</file>